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E9DE" w14:textId="77777777" w:rsidR="00511955" w:rsidRDefault="00511955" w:rsidP="00511955">
      <w:pPr>
        <w:jc w:val="center"/>
        <w:rPr>
          <w:b/>
          <w:bCs/>
          <w:sz w:val="40"/>
          <w:szCs w:val="40"/>
        </w:rPr>
      </w:pPr>
    </w:p>
    <w:p w14:paraId="710B7868" w14:textId="6402B9D2" w:rsidR="00511955" w:rsidRPr="00511955" w:rsidRDefault="00511955" w:rsidP="00511955">
      <w:pPr>
        <w:jc w:val="center"/>
        <w:rPr>
          <w:b/>
          <w:bCs/>
          <w:sz w:val="40"/>
          <w:szCs w:val="40"/>
        </w:rPr>
      </w:pPr>
      <w:r w:rsidRPr="00511955">
        <w:rPr>
          <w:b/>
          <w:bCs/>
          <w:sz w:val="40"/>
          <w:szCs w:val="40"/>
        </w:rPr>
        <w:t>Assignment – 2</w:t>
      </w:r>
    </w:p>
    <w:p w14:paraId="574EB0A4" w14:textId="77777777" w:rsidR="00F64FDC" w:rsidRDefault="00F64FDC" w:rsidP="00F64FDC">
      <w:pPr>
        <w:rPr>
          <w:b/>
          <w:sz w:val="32"/>
          <w:szCs w:val="32"/>
          <w:u w:val="single"/>
        </w:rPr>
      </w:pPr>
      <w:r w:rsidRPr="00DE22AE">
        <w:rPr>
          <w:sz w:val="24"/>
          <w:szCs w:val="24"/>
        </w:rPr>
        <w:t xml:space="preserve">1.) write a query to select the data for </w:t>
      </w:r>
      <w:proofErr w:type="spellStart"/>
      <w:r w:rsidRPr="00DE22AE">
        <w:rPr>
          <w:sz w:val="24"/>
          <w:szCs w:val="24"/>
        </w:rPr>
        <w:t>Trainer_id</w:t>
      </w:r>
      <w:proofErr w:type="spellEnd"/>
      <w:r>
        <w:rPr>
          <w:b/>
          <w:sz w:val="32"/>
          <w:szCs w:val="32"/>
          <w:u w:val="single"/>
        </w:rPr>
        <w:t xml:space="preserve"> </w:t>
      </w:r>
      <w:r w:rsidRPr="00456C0E">
        <w:rPr>
          <w:sz w:val="24"/>
          <w:szCs w:val="24"/>
        </w:rPr>
        <w:t>F002</w:t>
      </w:r>
    </w:p>
    <w:p w14:paraId="00DB789F" w14:textId="77777777" w:rsidR="00F64FDC" w:rsidRDefault="00F64FDC" w:rsidP="00F64FDC">
      <w:pPr>
        <w:rPr>
          <w:sz w:val="24"/>
          <w:szCs w:val="24"/>
        </w:rPr>
      </w:pPr>
      <w:r>
        <w:rPr>
          <w:sz w:val="24"/>
          <w:szCs w:val="24"/>
        </w:rPr>
        <w:t>2.) Write query to get the data for all the trainers with experience less than 10 years</w:t>
      </w:r>
    </w:p>
    <w:p w14:paraId="7EAF1498" w14:textId="77777777" w:rsidR="00F64FDC" w:rsidRDefault="00F64FDC" w:rsidP="00F64FDC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3.)Write</w:t>
      </w:r>
      <w:proofErr w:type="gramEnd"/>
      <w:r>
        <w:rPr>
          <w:sz w:val="24"/>
          <w:szCs w:val="24"/>
        </w:rPr>
        <w:t xml:space="preserve"> a query to display only </w:t>
      </w:r>
      <w:proofErr w:type="spellStart"/>
      <w:r>
        <w:rPr>
          <w:sz w:val="24"/>
          <w:szCs w:val="24"/>
        </w:rPr>
        <w:t>Trainer_i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Trainer_Track</w:t>
      </w:r>
      <w:proofErr w:type="spellEnd"/>
      <w:r>
        <w:rPr>
          <w:sz w:val="24"/>
          <w:szCs w:val="24"/>
        </w:rPr>
        <w:t xml:space="preserve"> columns.</w:t>
      </w:r>
    </w:p>
    <w:p w14:paraId="1DB60B33" w14:textId="77777777" w:rsidR="00F64FDC" w:rsidRDefault="00F64FDC" w:rsidP="00F64FDC">
      <w:pPr>
        <w:rPr>
          <w:sz w:val="24"/>
          <w:szCs w:val="24"/>
        </w:rPr>
      </w:pPr>
      <w:r>
        <w:rPr>
          <w:sz w:val="24"/>
          <w:szCs w:val="24"/>
        </w:rPr>
        <w:t xml:space="preserve">4.) Create an alias for </w:t>
      </w:r>
      <w:proofErr w:type="spellStart"/>
      <w:r>
        <w:rPr>
          <w:sz w:val="24"/>
          <w:szCs w:val="24"/>
        </w:rPr>
        <w:t>Module_name</w:t>
      </w:r>
      <w:proofErr w:type="spellEnd"/>
      <w:r>
        <w:rPr>
          <w:sz w:val="24"/>
          <w:szCs w:val="24"/>
        </w:rPr>
        <w:t xml:space="preserve"> column from </w:t>
      </w:r>
      <w:proofErr w:type="spellStart"/>
      <w:r>
        <w:rPr>
          <w:sz w:val="24"/>
          <w:szCs w:val="24"/>
        </w:rPr>
        <w:t>module_info</w:t>
      </w:r>
      <w:proofErr w:type="spellEnd"/>
      <w:r>
        <w:rPr>
          <w:sz w:val="24"/>
          <w:szCs w:val="24"/>
        </w:rPr>
        <w:t xml:space="preserve"> Table</w:t>
      </w:r>
    </w:p>
    <w:p w14:paraId="6BD86BD5" w14:textId="77777777" w:rsidR="00F64FDC" w:rsidRDefault="00F64FDC" w:rsidP="00F64FDC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5.)Display</w:t>
      </w:r>
      <w:proofErr w:type="gramEnd"/>
      <w:r>
        <w:rPr>
          <w:sz w:val="24"/>
          <w:szCs w:val="24"/>
        </w:rPr>
        <w:t xml:space="preserve"> all the associates data in ascending order on </w:t>
      </w:r>
      <w:proofErr w:type="spellStart"/>
      <w:r>
        <w:rPr>
          <w:sz w:val="24"/>
          <w:szCs w:val="24"/>
        </w:rPr>
        <w:t>associate_name</w:t>
      </w:r>
      <w:proofErr w:type="spellEnd"/>
      <w:r>
        <w:rPr>
          <w:sz w:val="24"/>
          <w:szCs w:val="24"/>
        </w:rPr>
        <w:t xml:space="preserve"> column.</w:t>
      </w:r>
    </w:p>
    <w:p w14:paraId="68ADAF15" w14:textId="77777777" w:rsidR="00F64FDC" w:rsidRDefault="00F64FDC" w:rsidP="00F64FDC">
      <w:pPr>
        <w:rPr>
          <w:sz w:val="24"/>
          <w:szCs w:val="24"/>
        </w:rPr>
      </w:pPr>
      <w:r>
        <w:rPr>
          <w:sz w:val="24"/>
          <w:szCs w:val="24"/>
        </w:rPr>
        <w:t xml:space="preserve">6.) Display </w:t>
      </w:r>
      <w:proofErr w:type="spellStart"/>
      <w:r>
        <w:rPr>
          <w:sz w:val="24"/>
          <w:szCs w:val="24"/>
        </w:rPr>
        <w:t>Trainer_</w:t>
      </w:r>
      <w:proofErr w:type="gramStart"/>
      <w:r>
        <w:rPr>
          <w:sz w:val="24"/>
          <w:szCs w:val="24"/>
        </w:rPr>
        <w:t>name,Trainer</w:t>
      </w:r>
      <w:proofErr w:type="gramEnd"/>
      <w:r>
        <w:rPr>
          <w:sz w:val="24"/>
          <w:szCs w:val="24"/>
        </w:rPr>
        <w:t>_Email</w:t>
      </w:r>
      <w:proofErr w:type="spellEnd"/>
      <w:r>
        <w:rPr>
          <w:sz w:val="24"/>
          <w:szCs w:val="24"/>
        </w:rPr>
        <w:t xml:space="preserve"> for the trainers whose </w:t>
      </w:r>
      <w:proofErr w:type="spellStart"/>
      <w:r>
        <w:rPr>
          <w:sz w:val="24"/>
          <w:szCs w:val="24"/>
        </w:rPr>
        <w:t>Trainer_track</w:t>
      </w:r>
      <w:proofErr w:type="spellEnd"/>
      <w:r>
        <w:rPr>
          <w:sz w:val="24"/>
          <w:szCs w:val="24"/>
        </w:rPr>
        <w:t xml:space="preserve"> is 'Java' and experience is more than 8 years</w:t>
      </w:r>
    </w:p>
    <w:p w14:paraId="7EF18014" w14:textId="17F2C3D0" w:rsidR="00511955" w:rsidRPr="00511955" w:rsidRDefault="00511955" w:rsidP="00F64FDC">
      <w:pPr>
        <w:pStyle w:val="ListParagraph"/>
        <w:jc w:val="both"/>
        <w:rPr>
          <w:sz w:val="24"/>
          <w:szCs w:val="24"/>
        </w:rPr>
      </w:pPr>
    </w:p>
    <w:p w14:paraId="11CB6ADE" w14:textId="77777777" w:rsidR="00511955" w:rsidRDefault="00511955" w:rsidP="00511955">
      <w:pPr>
        <w:ind w:left="360"/>
        <w:jc w:val="both"/>
        <w:rPr>
          <w:sz w:val="26"/>
          <w:szCs w:val="26"/>
        </w:rPr>
      </w:pPr>
    </w:p>
    <w:p w14:paraId="43CF73D5" w14:textId="77777777" w:rsidR="00511955" w:rsidRDefault="00511955" w:rsidP="00511955">
      <w:pPr>
        <w:jc w:val="both"/>
        <w:rPr>
          <w:b/>
          <w:bCs/>
        </w:rPr>
      </w:pPr>
    </w:p>
    <w:p w14:paraId="089B7A2A" w14:textId="77777777" w:rsidR="00511955" w:rsidRDefault="00511955" w:rsidP="00511955">
      <w:pPr>
        <w:jc w:val="both"/>
      </w:pPr>
    </w:p>
    <w:p w14:paraId="4FAA512F" w14:textId="77777777" w:rsidR="00511955" w:rsidRDefault="00511955" w:rsidP="00511955"/>
    <w:p w14:paraId="53F94D31" w14:textId="77777777" w:rsidR="00511955" w:rsidRDefault="00511955" w:rsidP="00511955"/>
    <w:p w14:paraId="1E1337D4" w14:textId="77777777" w:rsidR="00511955" w:rsidRDefault="00511955" w:rsidP="00511955"/>
    <w:p w14:paraId="1BFA5A0B" w14:textId="683D2138" w:rsidR="00204F0B" w:rsidRPr="00511955" w:rsidRDefault="00204F0B" w:rsidP="00511955"/>
    <w:sectPr w:rsidR="00204F0B" w:rsidRPr="0051195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01526" w14:textId="77777777" w:rsidR="00BC71E3" w:rsidRDefault="00BC71E3" w:rsidP="00723483">
      <w:pPr>
        <w:spacing w:after="0" w:line="240" w:lineRule="auto"/>
      </w:pPr>
      <w:r>
        <w:separator/>
      </w:r>
    </w:p>
  </w:endnote>
  <w:endnote w:type="continuationSeparator" w:id="0">
    <w:p w14:paraId="5875B947" w14:textId="77777777" w:rsidR="00BC71E3" w:rsidRDefault="00BC71E3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6A4641D7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F94F4" w14:textId="77777777" w:rsidR="00BC71E3" w:rsidRDefault="00BC71E3" w:rsidP="00723483">
      <w:pPr>
        <w:spacing w:after="0" w:line="240" w:lineRule="auto"/>
      </w:pPr>
      <w:r>
        <w:separator/>
      </w:r>
    </w:p>
  </w:footnote>
  <w:footnote w:type="continuationSeparator" w:id="0">
    <w:p w14:paraId="41F26652" w14:textId="77777777" w:rsidR="00BC71E3" w:rsidRDefault="00BC71E3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16F24"/>
    <w:multiLevelType w:val="hybridMultilevel"/>
    <w:tmpl w:val="AC5CE8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45572"/>
    <w:multiLevelType w:val="hybridMultilevel"/>
    <w:tmpl w:val="2200E0DE"/>
    <w:lvl w:ilvl="0" w:tplc="296A54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D5B5013"/>
    <w:multiLevelType w:val="hybridMultilevel"/>
    <w:tmpl w:val="1462524A"/>
    <w:lvl w:ilvl="0" w:tplc="48509B06">
      <w:start w:val="1"/>
      <w:numFmt w:val="decimal"/>
      <w:lvlText w:val="%1)"/>
      <w:lvlJc w:val="left"/>
      <w:pPr>
        <w:ind w:left="720" w:hanging="360"/>
      </w:pPr>
      <w:rPr>
        <w:rFonts w:ascii="Calibri" w:eastAsiaTheme="minorHAns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74520F"/>
    <w:multiLevelType w:val="hybridMultilevel"/>
    <w:tmpl w:val="6D4EEA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5"/>
  </w:num>
  <w:num w:numId="4">
    <w:abstractNumId w:val="5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"/>
  </w:num>
  <w:num w:numId="8">
    <w:abstractNumId w:val="13"/>
  </w:num>
  <w:num w:numId="9">
    <w:abstractNumId w:val="11"/>
  </w:num>
  <w:num w:numId="10">
    <w:abstractNumId w:val="6"/>
  </w:num>
  <w:num w:numId="11">
    <w:abstractNumId w:val="0"/>
  </w:num>
  <w:num w:numId="12">
    <w:abstractNumId w:val="7"/>
  </w:num>
  <w:num w:numId="13">
    <w:abstractNumId w:val="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14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0E0E"/>
    <w:rsid w:val="000B105B"/>
    <w:rsid w:val="000D06A4"/>
    <w:rsid w:val="00130D54"/>
    <w:rsid w:val="00132A1D"/>
    <w:rsid w:val="00147AB4"/>
    <w:rsid w:val="00193984"/>
    <w:rsid w:val="001C4425"/>
    <w:rsid w:val="00204F0B"/>
    <w:rsid w:val="00240560"/>
    <w:rsid w:val="00244D0E"/>
    <w:rsid w:val="00245C96"/>
    <w:rsid w:val="00252534"/>
    <w:rsid w:val="00275E84"/>
    <w:rsid w:val="00314417"/>
    <w:rsid w:val="003876C8"/>
    <w:rsid w:val="003F36EF"/>
    <w:rsid w:val="004252D8"/>
    <w:rsid w:val="004314E7"/>
    <w:rsid w:val="00440624"/>
    <w:rsid w:val="004A2153"/>
    <w:rsid w:val="004B7A8A"/>
    <w:rsid w:val="004C458A"/>
    <w:rsid w:val="004C6309"/>
    <w:rsid w:val="004E72E9"/>
    <w:rsid w:val="00511955"/>
    <w:rsid w:val="0054557D"/>
    <w:rsid w:val="00557575"/>
    <w:rsid w:val="00583697"/>
    <w:rsid w:val="005A3D12"/>
    <w:rsid w:val="005A4FC4"/>
    <w:rsid w:val="005E74FB"/>
    <w:rsid w:val="00664B78"/>
    <w:rsid w:val="006A2EC1"/>
    <w:rsid w:val="00723483"/>
    <w:rsid w:val="00840991"/>
    <w:rsid w:val="00915328"/>
    <w:rsid w:val="0092614E"/>
    <w:rsid w:val="00962175"/>
    <w:rsid w:val="00A00784"/>
    <w:rsid w:val="00A01278"/>
    <w:rsid w:val="00A65C7F"/>
    <w:rsid w:val="00A6744C"/>
    <w:rsid w:val="00AC002B"/>
    <w:rsid w:val="00AE0E14"/>
    <w:rsid w:val="00B13B06"/>
    <w:rsid w:val="00BC71E3"/>
    <w:rsid w:val="00BE148C"/>
    <w:rsid w:val="00BE24E5"/>
    <w:rsid w:val="00BE52BE"/>
    <w:rsid w:val="00C14685"/>
    <w:rsid w:val="00C74D16"/>
    <w:rsid w:val="00C94561"/>
    <w:rsid w:val="00CD39C9"/>
    <w:rsid w:val="00CE0CEC"/>
    <w:rsid w:val="00D30525"/>
    <w:rsid w:val="00D337A9"/>
    <w:rsid w:val="00D86654"/>
    <w:rsid w:val="00E20A33"/>
    <w:rsid w:val="00E676CB"/>
    <w:rsid w:val="00E85569"/>
    <w:rsid w:val="00E86117"/>
    <w:rsid w:val="00E90C97"/>
    <w:rsid w:val="00EB4763"/>
    <w:rsid w:val="00F64FDC"/>
    <w:rsid w:val="00F8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955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1C44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C442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1C44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arish V</cp:lastModifiedBy>
  <cp:revision>25</cp:revision>
  <dcterms:created xsi:type="dcterms:W3CDTF">2021-06-22T08:29:00Z</dcterms:created>
  <dcterms:modified xsi:type="dcterms:W3CDTF">2021-08-19T10:47:00Z</dcterms:modified>
</cp:coreProperties>
</file>